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91361A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Task 1: Create a Basic Bar Chart to Display Marks</w:t>
      </w:r>
    </w:p>
    <w:p w14:paraId="11D55100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Objective:</w:t>
      </w:r>
    </w:p>
    <w:p w14:paraId="3F912067" w14:textId="77777777" w:rsidR="008A4928" w:rsidRPr="008A4928" w:rsidRDefault="008A4928" w:rsidP="008A4928">
      <w:p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To visually represent student marks using a bar chart.</w:t>
      </w:r>
    </w:p>
    <w:p w14:paraId="3D94DA1F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Steps:</w:t>
      </w:r>
    </w:p>
    <w:p w14:paraId="1280B4C6" w14:textId="77777777" w:rsidR="008A4928" w:rsidRPr="008A4928" w:rsidRDefault="008A4928" w:rsidP="008A4928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Open the Excel sheet containing student names and marks.</w:t>
      </w:r>
    </w:p>
    <w:p w14:paraId="6EA3DDC7" w14:textId="77777777" w:rsidR="008A4928" w:rsidRPr="008A4928" w:rsidRDefault="008A4928" w:rsidP="008A4928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Highlight the data range (e.g., names in one column and their corresponding marks in another).</w:t>
      </w:r>
    </w:p>
    <w:p w14:paraId="1F8010EF" w14:textId="77777777" w:rsidR="008A4928" w:rsidRPr="008A4928" w:rsidRDefault="008A4928" w:rsidP="008A4928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Go to the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Insert</w:t>
      </w:r>
      <w:r w:rsidRPr="008A4928">
        <w:rPr>
          <w:rFonts w:ascii="Times New Roman" w:hAnsi="Times New Roman" w:cs="Times New Roman"/>
          <w:sz w:val="24"/>
          <w:szCs w:val="24"/>
        </w:rPr>
        <w:t xml:space="preserve"> tab in the Ribbon.</w:t>
      </w:r>
    </w:p>
    <w:p w14:paraId="0F165B32" w14:textId="77777777" w:rsidR="008A4928" w:rsidRPr="008A4928" w:rsidRDefault="008A4928" w:rsidP="008A4928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Select the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Bar Chart</w:t>
      </w:r>
      <w:r w:rsidRPr="008A4928">
        <w:rPr>
          <w:rFonts w:ascii="Times New Roman" w:hAnsi="Times New Roman" w:cs="Times New Roman"/>
          <w:sz w:val="24"/>
          <w:szCs w:val="24"/>
        </w:rPr>
        <w:t xml:space="preserve"> option under the "Charts" section.</w:t>
      </w:r>
    </w:p>
    <w:p w14:paraId="67B553BF" w14:textId="77777777" w:rsidR="008A4928" w:rsidRPr="008A4928" w:rsidRDefault="008A4928" w:rsidP="008A4928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Choose a simple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Clustered Bar Chart</w:t>
      </w:r>
      <w:r w:rsidRPr="008A4928">
        <w:rPr>
          <w:rFonts w:ascii="Times New Roman" w:hAnsi="Times New Roman" w:cs="Times New Roman"/>
          <w:sz w:val="24"/>
          <w:szCs w:val="24"/>
        </w:rPr>
        <w:t>.</w:t>
      </w:r>
    </w:p>
    <w:p w14:paraId="325AA446" w14:textId="77777777" w:rsidR="008A4928" w:rsidRPr="008A4928" w:rsidRDefault="008A4928" w:rsidP="008A4928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Add a title to the chart (e.g., "Student Marks").</w:t>
      </w:r>
    </w:p>
    <w:p w14:paraId="5A5CDBC2" w14:textId="77777777" w:rsidR="008A4928" w:rsidRPr="008A4928" w:rsidRDefault="008A4928" w:rsidP="008A4928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Save your work.</w:t>
      </w:r>
    </w:p>
    <w:p w14:paraId="37678282" w14:textId="77777777" w:rsidR="008A4928" w:rsidRPr="008A4928" w:rsidRDefault="008A4928" w:rsidP="008A4928">
      <w:p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pict w14:anchorId="2D917B42">
          <v:rect id="_x0000_i1037" style="width:0;height:1.5pt" o:hralign="center" o:hrstd="t" o:hr="t" fillcolor="#a0a0a0" stroked="f"/>
        </w:pict>
      </w:r>
    </w:p>
    <w:p w14:paraId="190697AF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Task 2: Apply Conditional Formatting for Marks</w:t>
      </w:r>
    </w:p>
    <w:p w14:paraId="2CF5E1FA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Objective:</w:t>
      </w:r>
    </w:p>
    <w:p w14:paraId="6FEAFFA5" w14:textId="77777777" w:rsidR="008A4928" w:rsidRPr="008A4928" w:rsidRDefault="008A4928" w:rsidP="008A4928">
      <w:p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Highlight marks below 50% to identify students who need improvement.</w:t>
      </w:r>
    </w:p>
    <w:p w14:paraId="255E5641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Steps:</w:t>
      </w:r>
    </w:p>
    <w:p w14:paraId="2F1FB216" w14:textId="77777777" w:rsidR="008A4928" w:rsidRPr="008A4928" w:rsidRDefault="008A4928" w:rsidP="008A4928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Open the Excel sheet containing the marks.</w:t>
      </w:r>
    </w:p>
    <w:p w14:paraId="6DFFD1DA" w14:textId="77777777" w:rsidR="008A4928" w:rsidRPr="008A4928" w:rsidRDefault="008A4928" w:rsidP="008A4928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Select the column with the student marks.</w:t>
      </w:r>
    </w:p>
    <w:p w14:paraId="0A228C90" w14:textId="77777777" w:rsidR="008A4928" w:rsidRPr="008A4928" w:rsidRDefault="008A4928" w:rsidP="008A4928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Go to the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Home</w:t>
      </w:r>
      <w:r w:rsidRPr="008A4928">
        <w:rPr>
          <w:rFonts w:ascii="Times New Roman" w:hAnsi="Times New Roman" w:cs="Times New Roman"/>
          <w:sz w:val="24"/>
          <w:szCs w:val="24"/>
        </w:rPr>
        <w:t xml:space="preserve"> tab in the Ribbon.</w:t>
      </w:r>
    </w:p>
    <w:p w14:paraId="6A77273C" w14:textId="77777777" w:rsidR="008A4928" w:rsidRPr="008A4928" w:rsidRDefault="008A4928" w:rsidP="008A4928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Click on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Conditional Formatting</w:t>
      </w:r>
      <w:r w:rsidRPr="008A4928">
        <w:rPr>
          <w:rFonts w:ascii="Times New Roman" w:hAnsi="Times New Roman" w:cs="Times New Roman"/>
          <w:sz w:val="24"/>
          <w:szCs w:val="24"/>
        </w:rPr>
        <w:t xml:space="preserve"> in the "Styles" group.</w:t>
      </w:r>
    </w:p>
    <w:p w14:paraId="7829081A" w14:textId="77777777" w:rsidR="008A4928" w:rsidRPr="008A4928" w:rsidRDefault="008A4928" w:rsidP="008A4928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Choose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Highlight Cell Rules</w:t>
      </w:r>
      <w:r w:rsidRPr="008A4928">
        <w:rPr>
          <w:rFonts w:ascii="Times New Roman" w:hAnsi="Times New Roman" w:cs="Times New Roman"/>
          <w:sz w:val="24"/>
          <w:szCs w:val="24"/>
        </w:rPr>
        <w:t xml:space="preserve"> &gt;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Less Than</w:t>
      </w:r>
      <w:r w:rsidRPr="008A4928">
        <w:rPr>
          <w:rFonts w:ascii="Times New Roman" w:hAnsi="Times New Roman" w:cs="Times New Roman"/>
          <w:sz w:val="24"/>
          <w:szCs w:val="24"/>
        </w:rPr>
        <w:t>.</w:t>
      </w:r>
    </w:p>
    <w:p w14:paraId="5928CF72" w14:textId="77777777" w:rsidR="008A4928" w:rsidRPr="008A4928" w:rsidRDefault="008A4928" w:rsidP="008A4928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In the pop-up box, type 50 and select a color (e.g., red fill) to highlight the cells.</w:t>
      </w:r>
    </w:p>
    <w:p w14:paraId="0DAB27F3" w14:textId="77777777" w:rsidR="008A4928" w:rsidRPr="008A4928" w:rsidRDefault="008A4928" w:rsidP="008A4928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Press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OK</w:t>
      </w:r>
      <w:r w:rsidRPr="008A4928">
        <w:rPr>
          <w:rFonts w:ascii="Times New Roman" w:hAnsi="Times New Roman" w:cs="Times New Roman"/>
          <w:sz w:val="24"/>
          <w:szCs w:val="24"/>
        </w:rPr>
        <w:t>.</w:t>
      </w:r>
    </w:p>
    <w:p w14:paraId="7A285F74" w14:textId="77777777" w:rsidR="008A4928" w:rsidRPr="008A4928" w:rsidRDefault="008A4928" w:rsidP="008A4928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Save your work.</w:t>
      </w:r>
    </w:p>
    <w:p w14:paraId="79E2DE99" w14:textId="77777777" w:rsidR="008A4928" w:rsidRPr="008A4928" w:rsidRDefault="008A4928" w:rsidP="008A4928">
      <w:p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pict w14:anchorId="41325FC7">
          <v:rect id="_x0000_i1038" style="width:0;height:1.5pt" o:hralign="center" o:hrstd="t" o:hr="t" fillcolor="#a0a0a0" stroked="f"/>
        </w:pict>
      </w:r>
    </w:p>
    <w:p w14:paraId="0F827E5C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Task 3: Calculate Total and Average Marks</w:t>
      </w:r>
    </w:p>
    <w:p w14:paraId="1C363CC2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Objective:</w:t>
      </w:r>
    </w:p>
    <w:p w14:paraId="67C58DD4" w14:textId="77777777" w:rsidR="008A4928" w:rsidRPr="008A4928" w:rsidRDefault="008A4928" w:rsidP="008A4928">
      <w:p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Use formulas to calculate the total and average marks for the class.</w:t>
      </w:r>
    </w:p>
    <w:p w14:paraId="20DEF66D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s:</w:t>
      </w:r>
    </w:p>
    <w:p w14:paraId="24A08978" w14:textId="77777777" w:rsidR="008A4928" w:rsidRPr="008A4928" w:rsidRDefault="008A4928" w:rsidP="008A4928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Open the Excel sheet containing the student marks.</w:t>
      </w:r>
    </w:p>
    <w:p w14:paraId="3DC67A37" w14:textId="77777777" w:rsidR="008A4928" w:rsidRPr="008A4928" w:rsidRDefault="008A4928" w:rsidP="008A4928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In a blank cell below the </w:t>
      </w:r>
      <w:proofErr w:type="gramStart"/>
      <w:r w:rsidRPr="008A4928">
        <w:rPr>
          <w:rFonts w:ascii="Times New Roman" w:hAnsi="Times New Roman" w:cs="Times New Roman"/>
          <w:sz w:val="24"/>
          <w:szCs w:val="24"/>
        </w:rPr>
        <w:t>marks</w:t>
      </w:r>
      <w:proofErr w:type="gramEnd"/>
      <w:r w:rsidRPr="008A4928">
        <w:rPr>
          <w:rFonts w:ascii="Times New Roman" w:hAnsi="Times New Roman" w:cs="Times New Roman"/>
          <w:sz w:val="24"/>
          <w:szCs w:val="24"/>
        </w:rPr>
        <w:t xml:space="preserve"> column, type the label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Total Marks</w:t>
      </w:r>
      <w:r w:rsidRPr="008A4928">
        <w:rPr>
          <w:rFonts w:ascii="Times New Roman" w:hAnsi="Times New Roman" w:cs="Times New Roman"/>
          <w:sz w:val="24"/>
          <w:szCs w:val="24"/>
        </w:rPr>
        <w:t>.</w:t>
      </w:r>
    </w:p>
    <w:p w14:paraId="024B5D9C" w14:textId="77777777" w:rsidR="008A4928" w:rsidRPr="008A4928" w:rsidRDefault="008A4928" w:rsidP="008A4928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In the cell next to it, use the formula:</w:t>
      </w:r>
      <w:r w:rsidRPr="008A4928">
        <w:rPr>
          <w:rFonts w:ascii="Times New Roman" w:hAnsi="Times New Roman" w:cs="Times New Roman"/>
          <w:sz w:val="24"/>
          <w:szCs w:val="24"/>
        </w:rPr>
        <w:br/>
        <w:t>=</w:t>
      </w:r>
      <w:proofErr w:type="gramStart"/>
      <w:r w:rsidRPr="008A4928">
        <w:rPr>
          <w:rFonts w:ascii="Times New Roman" w:hAnsi="Times New Roman" w:cs="Times New Roman"/>
          <w:sz w:val="24"/>
          <w:szCs w:val="24"/>
        </w:rPr>
        <w:t>SUM(</w:t>
      </w:r>
      <w:proofErr w:type="gramEnd"/>
      <w:r w:rsidRPr="008A4928">
        <w:rPr>
          <w:rFonts w:ascii="Times New Roman" w:hAnsi="Times New Roman" w:cs="Times New Roman"/>
          <w:sz w:val="24"/>
          <w:szCs w:val="24"/>
        </w:rPr>
        <w:t>range)</w:t>
      </w:r>
      <w:r w:rsidRPr="008A4928">
        <w:rPr>
          <w:rFonts w:ascii="Times New Roman" w:hAnsi="Times New Roman" w:cs="Times New Roman"/>
          <w:sz w:val="24"/>
          <w:szCs w:val="24"/>
        </w:rPr>
        <w:br/>
        <w:t>Replace range with the actual cell range (e.g., B2:B11).</w:t>
      </w:r>
    </w:p>
    <w:p w14:paraId="2052E40B" w14:textId="77777777" w:rsidR="008A4928" w:rsidRPr="008A4928" w:rsidRDefault="008A4928" w:rsidP="008A4928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Below the Total Marks row, type the label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Average Marks</w:t>
      </w:r>
      <w:r w:rsidRPr="008A4928">
        <w:rPr>
          <w:rFonts w:ascii="Times New Roman" w:hAnsi="Times New Roman" w:cs="Times New Roman"/>
          <w:sz w:val="24"/>
          <w:szCs w:val="24"/>
        </w:rPr>
        <w:t>.</w:t>
      </w:r>
    </w:p>
    <w:p w14:paraId="27034095" w14:textId="77777777" w:rsidR="008A4928" w:rsidRPr="008A4928" w:rsidRDefault="008A4928" w:rsidP="008A4928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In the cell next to it, use the formula:</w:t>
      </w:r>
      <w:r w:rsidRPr="008A4928">
        <w:rPr>
          <w:rFonts w:ascii="Times New Roman" w:hAnsi="Times New Roman" w:cs="Times New Roman"/>
          <w:sz w:val="24"/>
          <w:szCs w:val="24"/>
        </w:rPr>
        <w:br/>
        <w:t>=</w:t>
      </w:r>
      <w:proofErr w:type="gramStart"/>
      <w:r w:rsidRPr="008A4928">
        <w:rPr>
          <w:rFonts w:ascii="Times New Roman" w:hAnsi="Times New Roman" w:cs="Times New Roman"/>
          <w:sz w:val="24"/>
          <w:szCs w:val="24"/>
        </w:rPr>
        <w:t>AVERAGE(</w:t>
      </w:r>
      <w:proofErr w:type="gramEnd"/>
      <w:r w:rsidRPr="008A4928">
        <w:rPr>
          <w:rFonts w:ascii="Times New Roman" w:hAnsi="Times New Roman" w:cs="Times New Roman"/>
          <w:sz w:val="24"/>
          <w:szCs w:val="24"/>
        </w:rPr>
        <w:t>range)</w:t>
      </w:r>
      <w:r w:rsidRPr="008A4928">
        <w:rPr>
          <w:rFonts w:ascii="Times New Roman" w:hAnsi="Times New Roman" w:cs="Times New Roman"/>
          <w:sz w:val="24"/>
          <w:szCs w:val="24"/>
        </w:rPr>
        <w:br/>
        <w:t>Replace range with the actual cell range (e.g., B2:B11).</w:t>
      </w:r>
    </w:p>
    <w:p w14:paraId="42D162A7" w14:textId="77777777" w:rsidR="008A4928" w:rsidRPr="008A4928" w:rsidRDefault="008A4928" w:rsidP="008A4928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Press Enter after typing each formula.</w:t>
      </w:r>
    </w:p>
    <w:p w14:paraId="75C2884A" w14:textId="77777777" w:rsidR="008A4928" w:rsidRPr="008A4928" w:rsidRDefault="008A4928" w:rsidP="008A4928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Save your work.</w:t>
      </w:r>
    </w:p>
    <w:p w14:paraId="5B8CFC52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Task 4: Sort Students by Marks (Highest to Lowest)</w:t>
      </w:r>
    </w:p>
    <w:p w14:paraId="4AB8AEF4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Objective:</w:t>
      </w:r>
    </w:p>
    <w:p w14:paraId="2A1CA653" w14:textId="77777777" w:rsidR="008A4928" w:rsidRPr="008A4928" w:rsidRDefault="008A4928" w:rsidP="008A4928">
      <w:p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Organize the student list to rank them by their marks in descending order.</w:t>
      </w:r>
    </w:p>
    <w:p w14:paraId="28259645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Steps:</w:t>
      </w:r>
    </w:p>
    <w:p w14:paraId="45029FEB" w14:textId="77777777" w:rsidR="008A4928" w:rsidRPr="008A4928" w:rsidRDefault="008A4928" w:rsidP="008A4928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Open the Excel sheet containing student names and marks.</w:t>
      </w:r>
    </w:p>
    <w:p w14:paraId="10BDE5D2" w14:textId="77777777" w:rsidR="008A4928" w:rsidRPr="008A4928" w:rsidRDefault="008A4928" w:rsidP="008A4928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Highlight the entire table (including headers like "Student Name" and "Marks").</w:t>
      </w:r>
    </w:p>
    <w:p w14:paraId="60266EE5" w14:textId="77777777" w:rsidR="008A4928" w:rsidRPr="008A4928" w:rsidRDefault="008A4928" w:rsidP="008A4928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Go to the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Data</w:t>
      </w:r>
      <w:r w:rsidRPr="008A4928">
        <w:rPr>
          <w:rFonts w:ascii="Times New Roman" w:hAnsi="Times New Roman" w:cs="Times New Roman"/>
          <w:sz w:val="24"/>
          <w:szCs w:val="24"/>
        </w:rPr>
        <w:t xml:space="preserve"> tab in the Ribbon.</w:t>
      </w:r>
    </w:p>
    <w:p w14:paraId="3D793D94" w14:textId="77777777" w:rsidR="008A4928" w:rsidRPr="008A4928" w:rsidRDefault="008A4928" w:rsidP="008A4928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Click on the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Sort</w:t>
      </w:r>
      <w:r w:rsidRPr="008A4928">
        <w:rPr>
          <w:rFonts w:ascii="Times New Roman" w:hAnsi="Times New Roman" w:cs="Times New Roman"/>
          <w:sz w:val="24"/>
          <w:szCs w:val="24"/>
        </w:rPr>
        <w:t xml:space="preserve"> button.</w:t>
      </w:r>
    </w:p>
    <w:p w14:paraId="6F3C304D" w14:textId="77777777" w:rsidR="008A4928" w:rsidRPr="008A4928" w:rsidRDefault="008A4928" w:rsidP="008A4928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In the Sort pop-up box:</w:t>
      </w:r>
    </w:p>
    <w:p w14:paraId="7315FC7F" w14:textId="77777777" w:rsidR="008A4928" w:rsidRPr="008A4928" w:rsidRDefault="008A4928" w:rsidP="008A4928">
      <w:pPr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Under "Column," select the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Marks</w:t>
      </w:r>
      <w:r w:rsidRPr="008A4928">
        <w:rPr>
          <w:rFonts w:ascii="Times New Roman" w:hAnsi="Times New Roman" w:cs="Times New Roman"/>
          <w:sz w:val="24"/>
          <w:szCs w:val="24"/>
        </w:rPr>
        <w:t xml:space="preserve"> column.</w:t>
      </w:r>
    </w:p>
    <w:p w14:paraId="2D847E29" w14:textId="77777777" w:rsidR="008A4928" w:rsidRPr="008A4928" w:rsidRDefault="008A4928" w:rsidP="008A4928">
      <w:pPr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Under "Sort On," choose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Values</w:t>
      </w:r>
      <w:r w:rsidRPr="008A4928">
        <w:rPr>
          <w:rFonts w:ascii="Times New Roman" w:hAnsi="Times New Roman" w:cs="Times New Roman"/>
          <w:sz w:val="24"/>
          <w:szCs w:val="24"/>
        </w:rPr>
        <w:t>.</w:t>
      </w:r>
    </w:p>
    <w:p w14:paraId="4EE8C5A2" w14:textId="77777777" w:rsidR="008A4928" w:rsidRPr="008A4928" w:rsidRDefault="008A4928" w:rsidP="008A4928">
      <w:pPr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Under "Order," select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Largest to Smallest</w:t>
      </w:r>
      <w:r w:rsidRPr="008A4928">
        <w:rPr>
          <w:rFonts w:ascii="Times New Roman" w:hAnsi="Times New Roman" w:cs="Times New Roman"/>
          <w:sz w:val="24"/>
          <w:szCs w:val="24"/>
        </w:rPr>
        <w:t>.</w:t>
      </w:r>
    </w:p>
    <w:p w14:paraId="52F2B06A" w14:textId="77777777" w:rsidR="008A4928" w:rsidRPr="008A4928" w:rsidRDefault="008A4928" w:rsidP="008A4928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Press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OK</w:t>
      </w:r>
      <w:r w:rsidRPr="008A4928">
        <w:rPr>
          <w:rFonts w:ascii="Times New Roman" w:hAnsi="Times New Roman" w:cs="Times New Roman"/>
          <w:sz w:val="24"/>
          <w:szCs w:val="24"/>
        </w:rPr>
        <w:t xml:space="preserve"> to apply the sorting.</w:t>
      </w:r>
    </w:p>
    <w:p w14:paraId="4366C72C" w14:textId="77777777" w:rsidR="008A4928" w:rsidRPr="008A4928" w:rsidRDefault="008A4928" w:rsidP="008A4928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Save your work.</w:t>
      </w:r>
    </w:p>
    <w:p w14:paraId="58F3B5B4" w14:textId="77777777" w:rsidR="008A4928" w:rsidRPr="008A4928" w:rsidRDefault="008A4928" w:rsidP="008A4928">
      <w:p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pict w14:anchorId="43E24C11">
          <v:rect id="_x0000_i1047" style="width:0;height:1.5pt" o:hralign="center" o:hrstd="t" o:hr="t" fillcolor="#a0a0a0" stroked="f"/>
        </w:pict>
      </w:r>
    </w:p>
    <w:p w14:paraId="188EA89D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Task 5: Create a Pie Chart to Show Grade Distribution</w:t>
      </w:r>
    </w:p>
    <w:p w14:paraId="33E749EE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t>Objective:</w:t>
      </w:r>
    </w:p>
    <w:p w14:paraId="4B0C0075" w14:textId="77777777" w:rsidR="008A4928" w:rsidRPr="008A4928" w:rsidRDefault="008A4928" w:rsidP="008A4928">
      <w:p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Visualize the percentage of students in different grade categories (e.g., A, B, C, D).</w:t>
      </w:r>
    </w:p>
    <w:p w14:paraId="267A6FE8" w14:textId="77777777" w:rsidR="008A4928" w:rsidRPr="008A4928" w:rsidRDefault="008A4928" w:rsidP="008A49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928"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s:</w:t>
      </w:r>
    </w:p>
    <w:p w14:paraId="4223E43C" w14:textId="77777777" w:rsidR="008A4928" w:rsidRPr="008A4928" w:rsidRDefault="008A4928" w:rsidP="008A4928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Categorize the marks into grades:</w:t>
      </w:r>
    </w:p>
    <w:p w14:paraId="75F79A2D" w14:textId="77777777" w:rsidR="008A4928" w:rsidRPr="008A4928" w:rsidRDefault="008A4928" w:rsidP="008A4928">
      <w:pPr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Add a new column titled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Grade</w:t>
      </w:r>
      <w:r w:rsidRPr="008A4928">
        <w:rPr>
          <w:rFonts w:ascii="Times New Roman" w:hAnsi="Times New Roman" w:cs="Times New Roman"/>
          <w:sz w:val="24"/>
          <w:szCs w:val="24"/>
        </w:rPr>
        <w:t xml:space="preserve"> next to the Marks column.</w:t>
      </w:r>
    </w:p>
    <w:p w14:paraId="36E29C05" w14:textId="77777777" w:rsidR="008A4928" w:rsidRPr="008A4928" w:rsidRDefault="008A4928" w:rsidP="008A4928">
      <w:pPr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Use a formula or manually assign grades (e.g., A for 85+, B for 70-84, etc.).</w:t>
      </w:r>
    </w:p>
    <w:p w14:paraId="2E884668" w14:textId="77777777" w:rsidR="008A4928" w:rsidRPr="008A4928" w:rsidRDefault="008A4928" w:rsidP="008A4928">
      <w:pPr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Example formula (assuming marks are in column B):</w:t>
      </w:r>
      <w:r w:rsidRPr="008A4928">
        <w:rPr>
          <w:rFonts w:ascii="Times New Roman" w:hAnsi="Times New Roman" w:cs="Times New Roman"/>
          <w:sz w:val="24"/>
          <w:szCs w:val="24"/>
        </w:rPr>
        <w:br/>
        <w:t>=IF(B2&gt;=85, "A", IF(B2&gt;=70, "B", IF(B2&gt;=50, "C", "D")))</w:t>
      </w:r>
    </w:p>
    <w:p w14:paraId="3D01CE69" w14:textId="77777777" w:rsidR="008A4928" w:rsidRPr="008A4928" w:rsidRDefault="008A4928" w:rsidP="008A4928">
      <w:pPr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Drag the formula down for all rows.</w:t>
      </w:r>
    </w:p>
    <w:p w14:paraId="095868B1" w14:textId="77777777" w:rsidR="008A4928" w:rsidRPr="008A4928" w:rsidRDefault="008A4928" w:rsidP="008A4928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Highlight the Grade column.</w:t>
      </w:r>
    </w:p>
    <w:p w14:paraId="1FB4F9E9" w14:textId="77777777" w:rsidR="008A4928" w:rsidRPr="008A4928" w:rsidRDefault="008A4928" w:rsidP="008A4928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Go to the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Insert</w:t>
      </w:r>
      <w:r w:rsidRPr="008A4928">
        <w:rPr>
          <w:rFonts w:ascii="Times New Roman" w:hAnsi="Times New Roman" w:cs="Times New Roman"/>
          <w:sz w:val="24"/>
          <w:szCs w:val="24"/>
        </w:rPr>
        <w:t xml:space="preserve"> tab in the Ribbon.</w:t>
      </w:r>
    </w:p>
    <w:p w14:paraId="7CE42E8A" w14:textId="77777777" w:rsidR="008A4928" w:rsidRPr="008A4928" w:rsidRDefault="008A4928" w:rsidP="008A4928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Select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Pie Chart</w:t>
      </w:r>
      <w:r w:rsidRPr="008A4928">
        <w:rPr>
          <w:rFonts w:ascii="Times New Roman" w:hAnsi="Times New Roman" w:cs="Times New Roman"/>
          <w:sz w:val="24"/>
          <w:szCs w:val="24"/>
        </w:rPr>
        <w:t xml:space="preserve"> from the "Charts" section.</w:t>
      </w:r>
    </w:p>
    <w:p w14:paraId="58DA6E99" w14:textId="77777777" w:rsidR="008A4928" w:rsidRPr="008A4928" w:rsidRDefault="008A4928" w:rsidP="008A4928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 xml:space="preserve">Choose a </w:t>
      </w:r>
      <w:r w:rsidRPr="008A4928">
        <w:rPr>
          <w:rFonts w:ascii="Times New Roman" w:hAnsi="Times New Roman" w:cs="Times New Roman"/>
          <w:b/>
          <w:bCs/>
          <w:sz w:val="24"/>
          <w:szCs w:val="24"/>
        </w:rPr>
        <w:t>2-D Pie Chart</w:t>
      </w:r>
      <w:r w:rsidRPr="008A4928">
        <w:rPr>
          <w:rFonts w:ascii="Times New Roman" w:hAnsi="Times New Roman" w:cs="Times New Roman"/>
          <w:sz w:val="24"/>
          <w:szCs w:val="24"/>
        </w:rPr>
        <w:t xml:space="preserve"> option.</w:t>
      </w:r>
    </w:p>
    <w:p w14:paraId="4ED1D732" w14:textId="77777777" w:rsidR="008A4928" w:rsidRPr="008A4928" w:rsidRDefault="008A4928" w:rsidP="008A4928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Customize the chart:</w:t>
      </w:r>
    </w:p>
    <w:p w14:paraId="63397D6B" w14:textId="77777777" w:rsidR="008A4928" w:rsidRPr="008A4928" w:rsidRDefault="008A4928" w:rsidP="008A4928">
      <w:pPr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Add a title (e.g., "Grade Distribution").</w:t>
      </w:r>
    </w:p>
    <w:p w14:paraId="2F8D4D0F" w14:textId="77777777" w:rsidR="008A4928" w:rsidRPr="008A4928" w:rsidRDefault="008A4928" w:rsidP="008A4928">
      <w:pPr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Show percentages or data labels for each segment.</w:t>
      </w:r>
    </w:p>
    <w:p w14:paraId="5AD21476" w14:textId="77777777" w:rsidR="008A4928" w:rsidRPr="008A4928" w:rsidRDefault="008A4928" w:rsidP="008A4928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A4928">
        <w:rPr>
          <w:rFonts w:ascii="Times New Roman" w:hAnsi="Times New Roman" w:cs="Times New Roman"/>
          <w:sz w:val="24"/>
          <w:szCs w:val="24"/>
        </w:rPr>
        <w:t>Save your work.</w:t>
      </w:r>
    </w:p>
    <w:p w14:paraId="00551DB9" w14:textId="77777777" w:rsidR="00E53730" w:rsidRPr="008A4928" w:rsidRDefault="00E53730">
      <w:pPr>
        <w:rPr>
          <w:rFonts w:ascii="Times New Roman" w:hAnsi="Times New Roman" w:cs="Times New Roman"/>
          <w:sz w:val="24"/>
          <w:szCs w:val="24"/>
        </w:rPr>
      </w:pPr>
    </w:p>
    <w:sectPr w:rsidR="00E53730" w:rsidRPr="008A4928" w:rsidSect="00C30E5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743D9B" w14:textId="77777777" w:rsidR="00F17A35" w:rsidRDefault="00F17A35" w:rsidP="008A4928">
      <w:pPr>
        <w:spacing w:after="0" w:line="240" w:lineRule="auto"/>
      </w:pPr>
      <w:r>
        <w:separator/>
      </w:r>
    </w:p>
  </w:endnote>
  <w:endnote w:type="continuationSeparator" w:id="0">
    <w:p w14:paraId="41BBB9D0" w14:textId="77777777" w:rsidR="00F17A35" w:rsidRDefault="00F17A35" w:rsidP="008A4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BE9E7" w14:textId="77777777" w:rsidR="008A4928" w:rsidRDefault="008A49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2F744" w14:textId="77777777" w:rsidR="008A4928" w:rsidRDefault="008A49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DACC0" w14:textId="77777777" w:rsidR="008A4928" w:rsidRDefault="008A49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1AF56B" w14:textId="77777777" w:rsidR="00F17A35" w:rsidRDefault="00F17A35" w:rsidP="008A4928">
      <w:pPr>
        <w:spacing w:after="0" w:line="240" w:lineRule="auto"/>
      </w:pPr>
      <w:r>
        <w:separator/>
      </w:r>
    </w:p>
  </w:footnote>
  <w:footnote w:type="continuationSeparator" w:id="0">
    <w:p w14:paraId="0F1F20C9" w14:textId="77777777" w:rsidR="00F17A35" w:rsidRDefault="00F17A35" w:rsidP="008A49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CBD8F" w14:textId="77777777" w:rsidR="008A4928" w:rsidRDefault="008A49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0BABA7" w14:textId="2712E937" w:rsidR="008A4928" w:rsidRPr="008A4928" w:rsidRDefault="008A4928" w:rsidP="008A4928">
    <w:pPr>
      <w:pStyle w:val="Header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8A4928">
      <w:rPr>
        <w:rFonts w:ascii="Times New Roman" w:hAnsi="Times New Roman" w:cs="Times New Roman"/>
        <w:b/>
        <w:bCs/>
        <w:sz w:val="28"/>
        <w:szCs w:val="28"/>
      </w:rPr>
      <w:t>Week 14 Lab Task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93203E" w14:textId="77777777" w:rsidR="008A4928" w:rsidRDefault="008A49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355A03"/>
    <w:multiLevelType w:val="multilevel"/>
    <w:tmpl w:val="D4D69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3F2A64"/>
    <w:multiLevelType w:val="multilevel"/>
    <w:tmpl w:val="E2929A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006CFF"/>
    <w:multiLevelType w:val="multilevel"/>
    <w:tmpl w:val="8D52F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6577EF5"/>
    <w:multiLevelType w:val="multilevel"/>
    <w:tmpl w:val="9B685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8CA3D92"/>
    <w:multiLevelType w:val="multilevel"/>
    <w:tmpl w:val="98300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14102865">
    <w:abstractNumId w:val="1"/>
  </w:num>
  <w:num w:numId="2" w16cid:durableId="931665437">
    <w:abstractNumId w:val="0"/>
  </w:num>
  <w:num w:numId="3" w16cid:durableId="93015977">
    <w:abstractNumId w:val="4"/>
  </w:num>
  <w:num w:numId="4" w16cid:durableId="1827283990">
    <w:abstractNumId w:val="3"/>
  </w:num>
  <w:num w:numId="5" w16cid:durableId="8770897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0NbEwNzA1MDczNTVW0lEKTi0uzszPAykwrAUAQzE7VCwAAAA="/>
  </w:docVars>
  <w:rsids>
    <w:rsidRoot w:val="008A4928"/>
    <w:rsid w:val="003E3404"/>
    <w:rsid w:val="00433A7B"/>
    <w:rsid w:val="004F2BDC"/>
    <w:rsid w:val="00611D76"/>
    <w:rsid w:val="008809A8"/>
    <w:rsid w:val="008A4928"/>
    <w:rsid w:val="009E3C20"/>
    <w:rsid w:val="00A47DC1"/>
    <w:rsid w:val="00C30E5B"/>
    <w:rsid w:val="00D33681"/>
    <w:rsid w:val="00DB0693"/>
    <w:rsid w:val="00DD65C5"/>
    <w:rsid w:val="00E21A89"/>
    <w:rsid w:val="00E3630D"/>
    <w:rsid w:val="00E53730"/>
    <w:rsid w:val="00F17A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18DE8B"/>
  <w15:chartTrackingRefBased/>
  <w15:docId w15:val="{1E719CB5-8CBF-4640-9CD6-15EBF93C8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730"/>
  </w:style>
  <w:style w:type="paragraph" w:styleId="Heading1">
    <w:name w:val="heading 1"/>
    <w:basedOn w:val="Normal"/>
    <w:next w:val="Normal"/>
    <w:link w:val="Heading1Char"/>
    <w:uiPriority w:val="9"/>
    <w:qFormat/>
    <w:rsid w:val="008A49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9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4928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49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4928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49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49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49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49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4928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92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4928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4928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4928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492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492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492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492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49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49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49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49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49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492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492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4928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4928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4928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4928"/>
    <w:rPr>
      <w:b/>
      <w:bCs/>
      <w:smallCaps/>
      <w:color w:val="365F9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A4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928"/>
  </w:style>
  <w:style w:type="paragraph" w:styleId="Footer">
    <w:name w:val="footer"/>
    <w:basedOn w:val="Normal"/>
    <w:link w:val="FooterChar"/>
    <w:uiPriority w:val="99"/>
    <w:unhideWhenUsed/>
    <w:rsid w:val="008A4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9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7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6</Words>
  <Characters>2372</Characters>
  <Application>Microsoft Office Word</Application>
  <DocSecurity>0</DocSecurity>
  <Lines>19</Lines>
  <Paragraphs>5</Paragraphs>
  <ScaleCrop>false</ScaleCrop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eem Shaukat</dc:creator>
  <cp:keywords/>
  <dc:description/>
  <cp:lastModifiedBy>Faheem Shaukat</cp:lastModifiedBy>
  <cp:revision>1</cp:revision>
  <dcterms:created xsi:type="dcterms:W3CDTF">2025-01-24T01:14:00Z</dcterms:created>
  <dcterms:modified xsi:type="dcterms:W3CDTF">2025-01-24T01:17:00Z</dcterms:modified>
</cp:coreProperties>
</file>